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0F9E" w:rsidRPr="005415B4" w:rsidRDefault="007F0F9E" w:rsidP="007F0F9E">
      <w:pPr>
        <w:widowControl w:val="0"/>
        <w:spacing w:after="0"/>
        <w:ind w:firstLine="5670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proofErr w:type="gramStart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Утвержден</w:t>
      </w:r>
      <w:proofErr w:type="gramEnd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постановлением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главы </w:t>
      </w:r>
      <w:proofErr w:type="gramStart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>Сергиево-Посадского</w:t>
      </w:r>
      <w:proofErr w:type="gramEnd"/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 </w:t>
      </w:r>
    </w:p>
    <w:p w:rsidR="007F0F9E" w:rsidRPr="005415B4" w:rsidRDefault="007F0F9E" w:rsidP="007F0F9E">
      <w:pPr>
        <w:widowControl w:val="0"/>
        <w:spacing w:after="0"/>
        <w:ind w:left="5670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5415B4"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  <w:t xml:space="preserve">городского округа 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 w:firstLine="5670"/>
        <w:rPr>
          <w:rFonts w:ascii="Times New Roman" w:hAnsi="Times New Roman" w:cs="Times New Roman"/>
          <w:b w:val="0"/>
          <w:snapToGrid w:val="0"/>
          <w:sz w:val="24"/>
          <w:szCs w:val="24"/>
        </w:rPr>
      </w:pPr>
      <w:r w:rsidRPr="005415B4">
        <w:rPr>
          <w:rFonts w:ascii="Times New Roman" w:hAnsi="Times New Roman" w:cs="Times New Roman"/>
          <w:b w:val="0"/>
          <w:snapToGrid w:val="0"/>
          <w:sz w:val="24"/>
          <w:szCs w:val="24"/>
        </w:rPr>
        <w:t>от __________№_________</w:t>
      </w:r>
    </w:p>
    <w:p w:rsidR="007F0F9E" w:rsidRPr="005415B4" w:rsidRDefault="007F0F9E" w:rsidP="007F0F9E">
      <w:pPr>
        <w:pStyle w:val="ConsPlusTitle"/>
        <w:widowControl/>
        <w:tabs>
          <w:tab w:val="left" w:pos="7200"/>
          <w:tab w:val="left" w:pos="7938"/>
        </w:tabs>
        <w:ind w:right="50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F0F9E" w:rsidRPr="005415B4" w:rsidRDefault="007F0F9E" w:rsidP="007F0F9E">
      <w:pPr>
        <w:spacing w:after="0"/>
        <w:ind w:right="-1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415B4">
        <w:rPr>
          <w:rFonts w:ascii="Times New Roman" w:hAnsi="Times New Roman" w:cs="Times New Roman"/>
          <w:sz w:val="24"/>
          <w:szCs w:val="24"/>
        </w:rPr>
        <w:t xml:space="preserve">Состав </w:t>
      </w:r>
      <w:r w:rsidRPr="005415B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рабочей группы </w:t>
      </w:r>
      <w:r w:rsidR="00045746" w:rsidRPr="00A82C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о </w:t>
      </w:r>
      <w:r w:rsidR="0004574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редупреждению сброса жидких отходов </w:t>
      </w:r>
      <w:r w:rsidR="00045746">
        <w:rPr>
          <w:rFonts w:ascii="Times New Roman" w:hAnsi="Times New Roman" w:cs="Times New Roman"/>
          <w:sz w:val="24"/>
          <w:szCs w:val="24"/>
        </w:rPr>
        <w:t>на водосборные площади, в недра и на почву</w:t>
      </w:r>
    </w:p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tbl>
      <w:tblPr>
        <w:tblStyle w:val="a3"/>
        <w:tblW w:w="9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11"/>
        <w:gridCol w:w="4786"/>
      </w:tblGrid>
      <w:tr w:rsidR="007F0F9E" w:rsidRPr="005415B4" w:rsidTr="00045746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Председател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Ерох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Заместитель главы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Заместитель председателя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ороле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ачальник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Секретарь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нуфрие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тарший эксперт отдела экологии администрации городского округа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b/>
                <w:sz w:val="24"/>
                <w:szCs w:val="24"/>
              </w:rPr>
              <w:t>Члены рабочей группы: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Калентье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М.Е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Эксперт</w:t>
            </w:r>
            <w:r w:rsidR="00B65211">
              <w:rPr>
                <w:rFonts w:ascii="Times New Roman" w:hAnsi="Times New Roman" w:cs="Times New Roman"/>
                <w:sz w:val="24"/>
                <w:szCs w:val="24"/>
              </w:rPr>
              <w:t xml:space="preserve"> отдела санитарной очистк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униципального бюджетного учреждения </w:t>
            </w:r>
            <w:r w:rsidR="00237F4E">
              <w:rPr>
                <w:rFonts w:ascii="Times New Roman" w:hAnsi="Times New Roman" w:cs="Times New Roman"/>
                <w:sz w:val="24"/>
                <w:szCs w:val="24"/>
              </w:rPr>
              <w:t xml:space="preserve">Сергиево-Посадского городского округа Московской област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Эко-Комфорт»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5211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мирн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Н.</w:t>
            </w:r>
          </w:p>
        </w:tc>
        <w:tc>
          <w:tcPr>
            <w:tcW w:w="4786" w:type="dxa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Начальник </w:t>
            </w:r>
            <w:proofErr w:type="gramStart"/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отдела муниципального земельного контроля управления землепользования администрации городского округа</w:t>
            </w:r>
            <w:proofErr w:type="gramEnd"/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5211" w:type="dxa"/>
          </w:tcPr>
          <w:p w:rsidR="007F0F9E" w:rsidRPr="005415B4" w:rsidRDefault="00045746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езукла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.Ю.</w:t>
            </w:r>
          </w:p>
        </w:tc>
        <w:tc>
          <w:tcPr>
            <w:tcW w:w="4786" w:type="dxa"/>
          </w:tcPr>
          <w:p w:rsidR="007F0F9E" w:rsidRDefault="00045746" w:rsidP="00045746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чальник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дела коммунального хозяйства управления коммунальной инфраструктуры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администрации городского округа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B62C0" w:rsidRPr="005415B4" w:rsidRDefault="005B62C0" w:rsidP="00045746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садской городской прокуратуры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управления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Министерства внутренних дел России по Сергиево-Посадскому райо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Сергиево-Посад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Управления Федеральной службы по надзору в сфере защиты прав потребителей и благополуч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человека по Московской области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rPr>
          <w:trHeight w:val="703"/>
        </w:trPr>
        <w:tc>
          <w:tcPr>
            <w:tcW w:w="9997" w:type="dxa"/>
            <w:gridSpan w:val="2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Территориаль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го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отд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№ 4 Главного управления административно-технического надзора Московской 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rPr>
          <w:trHeight w:val="703"/>
        </w:trPr>
        <w:tc>
          <w:tcPr>
            <w:tcW w:w="9997" w:type="dxa"/>
            <w:gridSpan w:val="2"/>
          </w:tcPr>
          <w:p w:rsidR="007F0F9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едставитель Министерства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экологии и природопользования Московской области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12493" w:rsidRPr="005415B4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493" w:rsidRPr="005415B4" w:rsidTr="00045746">
        <w:trPr>
          <w:trHeight w:val="703"/>
        </w:trPr>
        <w:tc>
          <w:tcPr>
            <w:tcW w:w="9997" w:type="dxa"/>
            <w:gridSpan w:val="2"/>
          </w:tcPr>
          <w:p w:rsidR="00712493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Сергиево-Посадского филиала государственного казенного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учрежд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Московско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обла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493">
              <w:rPr>
                <w:rFonts w:ascii="Times New Roman" w:hAnsi="Times New Roman" w:cs="Times New Roman"/>
                <w:sz w:val="24"/>
                <w:szCs w:val="24"/>
              </w:rPr>
              <w:t>«Мособллес» (по согласованию)</w:t>
            </w:r>
          </w:p>
          <w:p w:rsidR="00712493" w:rsidRDefault="00712493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237F4E" w:rsidRDefault="00237F4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м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>униципального унитарного предприят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городского поселения</w:t>
            </w:r>
          </w:p>
          <w:p w:rsidR="007F0F9E" w:rsidRPr="005415B4" w:rsidRDefault="00237F4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ргиев Посад</w:t>
            </w:r>
            <w:r w:rsidR="007F0F9E"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Водоканал»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F0F9E"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 w:rsidR="007F0F9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237F4E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едставитель </w:t>
            </w:r>
            <w:r w:rsidR="00237F4E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ниципального унитарного предприятия</w:t>
            </w:r>
            <w:r w:rsidR="00237F4E">
              <w:rPr>
                <w:rFonts w:ascii="Times New Roman" w:hAnsi="Times New Roman" w:cs="Times New Roman"/>
                <w:sz w:val="24"/>
                <w:szCs w:val="24"/>
              </w:rPr>
              <w:t xml:space="preserve"> Сергиево-Посадского муниципального района Московской област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«</w:t>
            </w:r>
            <w:r w:rsidR="00237F4E" w:rsidRPr="005415B4"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237F4E">
              <w:rPr>
                <w:rFonts w:ascii="Times New Roman" w:hAnsi="Times New Roman" w:cs="Times New Roman"/>
                <w:sz w:val="24"/>
                <w:szCs w:val="24"/>
              </w:rPr>
              <w:t>айонные коммунальные систем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F9E" w:rsidRPr="005415B4" w:rsidTr="00045746">
        <w:tc>
          <w:tcPr>
            <w:tcW w:w="9997" w:type="dxa"/>
            <w:gridSpan w:val="2"/>
          </w:tcPr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итель и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нициатив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й группы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 xml:space="preserve"> жителе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415B4">
              <w:rPr>
                <w:rFonts w:ascii="Times New Roman" w:hAnsi="Times New Roman" w:cs="Times New Roman"/>
                <w:sz w:val="24"/>
                <w:szCs w:val="24"/>
              </w:rPr>
              <w:t>по согласовани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F0F9E" w:rsidRPr="005415B4" w:rsidRDefault="007F0F9E" w:rsidP="00712493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0F9E" w:rsidRPr="005415B4" w:rsidRDefault="007F0F9E" w:rsidP="007F0F9E">
      <w:pPr>
        <w:spacing w:after="0"/>
        <w:ind w:right="-1"/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rPr>
          <w:rFonts w:ascii="Times New Roman" w:hAnsi="Times New Roman" w:cs="Times New Roman"/>
          <w:sz w:val="24"/>
          <w:szCs w:val="24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7F0F9E" w:rsidRPr="005415B4" w:rsidRDefault="007F0F9E" w:rsidP="007F0F9E">
      <w:pPr>
        <w:pStyle w:val="a4"/>
        <w:rPr>
          <w:lang w:val="ru-RU"/>
        </w:rPr>
      </w:pPr>
    </w:p>
    <w:p w:rsidR="008D1C17" w:rsidRPr="00E3720D" w:rsidRDefault="008D1C17">
      <w:pPr>
        <w:rPr>
          <w:sz w:val="24"/>
          <w:szCs w:val="24"/>
        </w:rPr>
      </w:pPr>
    </w:p>
    <w:sectPr w:rsidR="008D1C17" w:rsidRPr="00E3720D" w:rsidSect="007F0F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2493" w:rsidRDefault="00712493" w:rsidP="007F0F9E">
      <w:pPr>
        <w:spacing w:after="0" w:line="240" w:lineRule="auto"/>
      </w:pPr>
      <w:r>
        <w:separator/>
      </w:r>
    </w:p>
  </w:endnote>
  <w:endnote w:type="continuationSeparator" w:id="0">
    <w:p w:rsidR="00712493" w:rsidRDefault="00712493" w:rsidP="007F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Default="00712493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Default="00712493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Default="00712493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2493" w:rsidRDefault="00712493" w:rsidP="007F0F9E">
      <w:pPr>
        <w:spacing w:after="0" w:line="240" w:lineRule="auto"/>
      </w:pPr>
      <w:r>
        <w:separator/>
      </w:r>
    </w:p>
  </w:footnote>
  <w:footnote w:type="continuationSeparator" w:id="0">
    <w:p w:rsidR="00712493" w:rsidRDefault="00712493" w:rsidP="007F0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Default="00712493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Pr="007F0F9E" w:rsidRDefault="00712493" w:rsidP="007F0F9E">
    <w:pPr>
      <w:pStyle w:val="a6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7F0F9E">
      <w:rPr>
        <w:rFonts w:ascii="Times New Roman" w:hAnsi="Times New Roman" w:cs="Times New Roman"/>
        <w:sz w:val="24"/>
        <w:szCs w:val="24"/>
        <w:lang w:val="en-US"/>
      </w:rPr>
      <w:t>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493" w:rsidRDefault="00712493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F0F9E"/>
    <w:rsid w:val="00045746"/>
    <w:rsid w:val="00237F4E"/>
    <w:rsid w:val="00363E7A"/>
    <w:rsid w:val="0056513D"/>
    <w:rsid w:val="005B62C0"/>
    <w:rsid w:val="00712493"/>
    <w:rsid w:val="007F0F9E"/>
    <w:rsid w:val="008D1C17"/>
    <w:rsid w:val="00B65211"/>
    <w:rsid w:val="00E3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F9E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F9E"/>
    <w:pPr>
      <w:spacing w:after="0" w:line="240" w:lineRule="auto"/>
    </w:pPr>
    <w:rPr>
      <w:rFonts w:asciiTheme="minorHAnsi" w:hAnsiTheme="minorHAnsi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7F0F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7F0F9E"/>
    <w:rPr>
      <w:rFonts w:asciiTheme="minorHAnsi" w:hAnsiTheme="minorHAnsi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7F0F9E"/>
  </w:style>
  <w:style w:type="paragraph" w:customStyle="1" w:styleId="ConsPlusTitle">
    <w:name w:val="ConsPlusTitle"/>
    <w:rsid w:val="007F0F9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F0F9E"/>
    <w:rPr>
      <w:rFonts w:asciiTheme="minorHAnsi" w:hAnsiTheme="minorHAnsi"/>
      <w:sz w:val="22"/>
    </w:rPr>
  </w:style>
  <w:style w:type="paragraph" w:styleId="a8">
    <w:name w:val="footer"/>
    <w:basedOn w:val="a"/>
    <w:link w:val="a9"/>
    <w:uiPriority w:val="99"/>
    <w:unhideWhenUsed/>
    <w:rsid w:val="007F0F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F0F9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Пользователь</cp:lastModifiedBy>
  <cp:revision>8</cp:revision>
  <cp:lastPrinted>2020-07-29T06:37:00Z</cp:lastPrinted>
  <dcterms:created xsi:type="dcterms:W3CDTF">2020-07-23T07:51:00Z</dcterms:created>
  <dcterms:modified xsi:type="dcterms:W3CDTF">2020-08-25T08:05:00Z</dcterms:modified>
</cp:coreProperties>
</file>